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B1CC31" w14:textId="77777777" w:rsidR="003940FD" w:rsidRPr="00D7055B" w:rsidRDefault="003940FD" w:rsidP="003940FD">
      <w:pPr>
        <w:jc w:val="center"/>
        <w:rPr>
          <w:rFonts w:asciiTheme="minorHAnsi" w:hAnsiTheme="minorHAnsi"/>
          <w:sz w:val="22"/>
          <w:szCs w:val="22"/>
        </w:rPr>
      </w:pPr>
    </w:p>
    <w:p w14:paraId="0648DC54" w14:textId="77777777" w:rsidR="000E261C" w:rsidRPr="00D7055B" w:rsidRDefault="003940FD" w:rsidP="00A20F34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D7055B">
        <w:rPr>
          <w:rFonts w:asciiTheme="minorHAnsi" w:hAnsiTheme="minorHAnsi"/>
          <w:b/>
          <w:bCs/>
          <w:sz w:val="22"/>
          <w:szCs w:val="22"/>
        </w:rPr>
        <w:t>Excel Academy Charter Schools Board Meeting</w:t>
      </w:r>
      <w:r w:rsidR="001107B8" w:rsidRPr="00D7055B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14:paraId="49D09944" w14:textId="7D38D3A0" w:rsidR="007916C5" w:rsidRPr="00D7055B" w:rsidRDefault="006B3940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Wednesday, May 18, 2016, 8:30 am</w:t>
      </w:r>
    </w:p>
    <w:p w14:paraId="62AA6775" w14:textId="11671B5E" w:rsidR="00ED5382" w:rsidRDefault="006B3940" w:rsidP="003C6E2B">
      <w:pPr>
        <w:tabs>
          <w:tab w:val="left" w:pos="2325"/>
          <w:tab w:val="center" w:pos="5472"/>
        </w:tabs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Boston Private Bank </w:t>
      </w:r>
    </w:p>
    <w:p w14:paraId="7DADD8E7" w14:textId="5E7EA26E" w:rsidR="006B3940" w:rsidRPr="00D7055B" w:rsidRDefault="006B3940" w:rsidP="003C6E2B">
      <w:pPr>
        <w:tabs>
          <w:tab w:val="left" w:pos="2325"/>
          <w:tab w:val="center" w:pos="5472"/>
        </w:tabs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10 Post Office Square, Boston, MA</w:t>
      </w:r>
    </w:p>
    <w:p w14:paraId="3C24C957" w14:textId="77777777" w:rsidR="001E1138" w:rsidRPr="00D7055B" w:rsidRDefault="001E1138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6D845119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082816A2" w14:textId="243626D0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E90171">
        <w:rPr>
          <w:rFonts w:asciiTheme="minorHAnsi" w:hAnsiTheme="minorHAnsi"/>
          <w:b/>
          <w:bCs/>
          <w:sz w:val="22"/>
          <w:szCs w:val="22"/>
        </w:rPr>
        <w:t>AGENDA</w:t>
      </w:r>
    </w:p>
    <w:p w14:paraId="04F903B8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tbl>
      <w:tblPr>
        <w:tblStyle w:val="TableGrid"/>
        <w:tblW w:w="11321" w:type="dxa"/>
        <w:tblLayout w:type="fixed"/>
        <w:tblLook w:val="04A0" w:firstRow="1" w:lastRow="0" w:firstColumn="1" w:lastColumn="0" w:noHBand="0" w:noVBand="1"/>
      </w:tblPr>
      <w:tblGrid>
        <w:gridCol w:w="251"/>
        <w:gridCol w:w="3187"/>
        <w:gridCol w:w="2340"/>
        <w:gridCol w:w="1129"/>
        <w:gridCol w:w="2300"/>
        <w:gridCol w:w="2114"/>
      </w:tblGrid>
      <w:tr w:rsidR="003940FD" w:rsidRPr="00E90171" w14:paraId="464D249C" w14:textId="77777777" w:rsidTr="00D27EF2">
        <w:tc>
          <w:tcPr>
            <w:tcW w:w="251" w:type="dxa"/>
            <w:shd w:val="clear" w:color="auto" w:fill="C6D9F1" w:themeFill="text2" w:themeFillTint="33"/>
            <w:vAlign w:val="center"/>
          </w:tcPr>
          <w:p w14:paraId="60106C87" w14:textId="279052C5" w:rsidR="003940FD" w:rsidRPr="00E90171" w:rsidRDefault="003940FD" w:rsidP="00B0538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187" w:type="dxa"/>
            <w:shd w:val="clear" w:color="auto" w:fill="C6D9F1" w:themeFill="text2" w:themeFillTint="33"/>
          </w:tcPr>
          <w:p w14:paraId="71206A34" w14:textId="77777777" w:rsidR="003940FD" w:rsidRPr="00E90171" w:rsidRDefault="003940FD" w:rsidP="00370739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Agenda Items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3975411" w14:textId="77777777" w:rsidR="003940FD" w:rsidRPr="00E90171" w:rsidRDefault="003940FD" w:rsidP="00370739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Presenter</w:t>
            </w:r>
          </w:p>
        </w:tc>
        <w:tc>
          <w:tcPr>
            <w:tcW w:w="1129" w:type="dxa"/>
            <w:shd w:val="clear" w:color="auto" w:fill="C6D9F1" w:themeFill="text2" w:themeFillTint="33"/>
          </w:tcPr>
          <w:p w14:paraId="5F80B75D" w14:textId="77777777" w:rsidR="003940FD" w:rsidRPr="00E90171" w:rsidRDefault="003940FD" w:rsidP="00370739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2300" w:type="dxa"/>
            <w:shd w:val="clear" w:color="auto" w:fill="C6D9F1" w:themeFill="text2" w:themeFillTint="33"/>
          </w:tcPr>
          <w:p w14:paraId="6807448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Supporting Documents</w:t>
            </w:r>
          </w:p>
        </w:tc>
        <w:tc>
          <w:tcPr>
            <w:tcW w:w="2114" w:type="dxa"/>
            <w:shd w:val="clear" w:color="auto" w:fill="C6D9F1" w:themeFill="text2" w:themeFillTint="33"/>
          </w:tcPr>
          <w:p w14:paraId="79DD9FEC" w14:textId="77777777" w:rsidR="003940FD" w:rsidRPr="00E90171" w:rsidRDefault="003940FD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Objectives</w:t>
            </w:r>
          </w:p>
        </w:tc>
      </w:tr>
      <w:tr w:rsidR="001107B8" w:rsidRPr="00E90171" w14:paraId="6B8EBC7B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1EC6C06D" w14:textId="511EE4B1" w:rsidR="001107B8" w:rsidRPr="00E90171" w:rsidRDefault="007006E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</w:p>
        </w:tc>
        <w:tc>
          <w:tcPr>
            <w:tcW w:w="3187" w:type="dxa"/>
            <w:vAlign w:val="center"/>
          </w:tcPr>
          <w:p w14:paraId="49D0E76B" w14:textId="68B35686" w:rsidR="001107B8" w:rsidRPr="00E90171" w:rsidRDefault="006B3940" w:rsidP="003C6E2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Legislative and Political Update</w:t>
            </w:r>
          </w:p>
        </w:tc>
        <w:tc>
          <w:tcPr>
            <w:tcW w:w="2340" w:type="dxa"/>
            <w:vAlign w:val="center"/>
          </w:tcPr>
          <w:p w14:paraId="6E4ADB32" w14:textId="2072FFFF" w:rsidR="001107B8" w:rsidRPr="00E90171" w:rsidRDefault="006B3940" w:rsidP="003C7915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/</w:t>
            </w:r>
            <w:r w:rsidR="00262E79">
              <w:rPr>
                <w:rFonts w:asciiTheme="minorHAnsi" w:hAnsiTheme="minorHAnsi"/>
                <w:bCs/>
                <w:sz w:val="22"/>
                <w:szCs w:val="22"/>
              </w:rPr>
              <w:t xml:space="preserve">    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>Shane Dunn</w:t>
            </w:r>
          </w:p>
        </w:tc>
        <w:tc>
          <w:tcPr>
            <w:tcW w:w="1129" w:type="dxa"/>
            <w:vAlign w:val="center"/>
          </w:tcPr>
          <w:p w14:paraId="48C7F983" w14:textId="7FFA780B" w:rsidR="001107B8" w:rsidRPr="00E90171" w:rsidRDefault="006B3940" w:rsidP="007006E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:30 am</w:t>
            </w:r>
          </w:p>
        </w:tc>
        <w:tc>
          <w:tcPr>
            <w:tcW w:w="2300" w:type="dxa"/>
            <w:vAlign w:val="center"/>
          </w:tcPr>
          <w:p w14:paraId="3ABBE33E" w14:textId="46DC3655" w:rsidR="001107B8" w:rsidRPr="00E90171" w:rsidRDefault="001107B8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114" w:type="dxa"/>
            <w:vAlign w:val="center"/>
          </w:tcPr>
          <w:p w14:paraId="55099465" w14:textId="091D3552" w:rsidR="001107B8" w:rsidRPr="00E90171" w:rsidRDefault="001107B8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006E0" w:rsidRPr="00E90171" w14:paraId="2F39E6F9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7A09D74A" w14:textId="5B5E9FA5" w:rsidR="007006E0" w:rsidRDefault="007006E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2</w:t>
            </w:r>
          </w:p>
        </w:tc>
        <w:tc>
          <w:tcPr>
            <w:tcW w:w="3187" w:type="dxa"/>
            <w:vAlign w:val="center"/>
          </w:tcPr>
          <w:p w14:paraId="6695389A" w14:textId="02F984D2" w:rsidR="007006E0" w:rsidRDefault="006B3940" w:rsidP="00721810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rategy Update</w:t>
            </w:r>
          </w:p>
        </w:tc>
        <w:tc>
          <w:tcPr>
            <w:tcW w:w="2340" w:type="dxa"/>
            <w:vAlign w:val="center"/>
          </w:tcPr>
          <w:p w14:paraId="05A95C91" w14:textId="64BAC632" w:rsidR="007006E0" w:rsidRDefault="003C6E2B" w:rsidP="00370739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4D50DA60" w14:textId="26C0C674" w:rsidR="007006E0" w:rsidRDefault="006B3940" w:rsidP="00370739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9:15 am</w:t>
            </w:r>
          </w:p>
        </w:tc>
        <w:tc>
          <w:tcPr>
            <w:tcW w:w="2300" w:type="dxa"/>
            <w:vAlign w:val="center"/>
          </w:tcPr>
          <w:p w14:paraId="31D67B74" w14:textId="5465A0B6" w:rsidR="007006E0" w:rsidRPr="00E90171" w:rsidRDefault="006B3940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CEO Strategy Memo</w:t>
            </w:r>
          </w:p>
        </w:tc>
        <w:tc>
          <w:tcPr>
            <w:tcW w:w="2114" w:type="dxa"/>
            <w:vAlign w:val="center"/>
          </w:tcPr>
          <w:p w14:paraId="0C4ADE2C" w14:textId="4AF4C61E" w:rsidR="007006E0" w:rsidRDefault="007006E0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18614F" w:rsidRPr="00E90171" w14:paraId="523CCD1A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3A4380A4" w14:textId="18634A84" w:rsidR="0018614F" w:rsidRDefault="006B394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3</w:t>
            </w:r>
          </w:p>
        </w:tc>
        <w:tc>
          <w:tcPr>
            <w:tcW w:w="3187" w:type="dxa"/>
            <w:vAlign w:val="center"/>
          </w:tcPr>
          <w:p w14:paraId="4AAAD7C3" w14:textId="2F1A3897" w:rsidR="0018614F" w:rsidRDefault="003C6E2B" w:rsidP="0037073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inance Update</w:t>
            </w:r>
          </w:p>
        </w:tc>
        <w:tc>
          <w:tcPr>
            <w:tcW w:w="2340" w:type="dxa"/>
            <w:vAlign w:val="center"/>
          </w:tcPr>
          <w:p w14:paraId="172438EC" w14:textId="76D3A6A9" w:rsidR="0018614F" w:rsidRDefault="006B3940" w:rsidP="00370739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/</w:t>
            </w:r>
            <w:r w:rsidR="00262E79">
              <w:rPr>
                <w:rFonts w:asciiTheme="minorHAnsi" w:hAnsiTheme="minorHAnsi"/>
                <w:bCs/>
                <w:sz w:val="22"/>
                <w:szCs w:val="22"/>
              </w:rPr>
              <w:t xml:space="preserve">  </w:t>
            </w:r>
            <w:r w:rsidR="003C6E2B">
              <w:rPr>
                <w:rFonts w:asciiTheme="minorHAnsi" w:hAnsiTheme="minorHAnsi"/>
                <w:bCs/>
                <w:sz w:val="22"/>
                <w:szCs w:val="22"/>
              </w:rPr>
              <w:t>Andrew Solomon</w:t>
            </w:r>
          </w:p>
        </w:tc>
        <w:tc>
          <w:tcPr>
            <w:tcW w:w="1129" w:type="dxa"/>
            <w:vAlign w:val="center"/>
          </w:tcPr>
          <w:p w14:paraId="63A86A7B" w14:textId="5F6F188F" w:rsidR="0018614F" w:rsidRDefault="006B3940" w:rsidP="00370739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0:15</w:t>
            </w:r>
            <w:r w:rsidR="003C6E2B">
              <w:rPr>
                <w:rFonts w:asciiTheme="minorHAnsi" w:hAnsiTheme="minorHAnsi"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2300" w:type="dxa"/>
            <w:vAlign w:val="center"/>
          </w:tcPr>
          <w:p w14:paraId="4F09EC17" w14:textId="56B2B267" w:rsidR="0018614F" w:rsidRDefault="00262E79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Financial Model (will be sent Monday)</w:t>
            </w:r>
          </w:p>
        </w:tc>
        <w:tc>
          <w:tcPr>
            <w:tcW w:w="2114" w:type="dxa"/>
            <w:vAlign w:val="center"/>
          </w:tcPr>
          <w:p w14:paraId="4AB30E6A" w14:textId="645E3A28" w:rsidR="0018614F" w:rsidRDefault="0018614F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47459B" w:rsidRPr="00E90171" w14:paraId="3CD8BB45" w14:textId="77777777" w:rsidTr="00D27EF2">
        <w:trPr>
          <w:trHeight w:val="334"/>
        </w:trPr>
        <w:tc>
          <w:tcPr>
            <w:tcW w:w="251" w:type="dxa"/>
            <w:vAlign w:val="center"/>
          </w:tcPr>
          <w:p w14:paraId="4D9CCEE9" w14:textId="7F3F3794" w:rsidR="0047459B" w:rsidRDefault="006B3940" w:rsidP="00B0538E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4</w:t>
            </w:r>
          </w:p>
        </w:tc>
        <w:tc>
          <w:tcPr>
            <w:tcW w:w="3187" w:type="dxa"/>
            <w:vAlign w:val="center"/>
          </w:tcPr>
          <w:p w14:paraId="13BA9A1D" w14:textId="4EE9EC90" w:rsidR="0047459B" w:rsidRDefault="003C6E2B" w:rsidP="0037073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Fundraising </w:t>
            </w:r>
            <w:r w:rsidR="006B3940">
              <w:rPr>
                <w:rFonts w:asciiTheme="minorHAnsi" w:hAnsiTheme="minorHAnsi"/>
                <w:sz w:val="22"/>
                <w:szCs w:val="22"/>
              </w:rPr>
              <w:t xml:space="preserve">and Celebration of Excellence </w:t>
            </w:r>
            <w:r>
              <w:rPr>
                <w:rFonts w:asciiTheme="minorHAnsi" w:hAnsiTheme="minorHAnsi"/>
                <w:sz w:val="22"/>
                <w:szCs w:val="22"/>
              </w:rPr>
              <w:t>Update</w:t>
            </w:r>
          </w:p>
        </w:tc>
        <w:tc>
          <w:tcPr>
            <w:tcW w:w="2340" w:type="dxa"/>
            <w:vAlign w:val="center"/>
          </w:tcPr>
          <w:p w14:paraId="458AC369" w14:textId="1CE05111" w:rsidR="00F90858" w:rsidRDefault="006B3940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Shane Dunn/</w:t>
            </w:r>
          </w:p>
          <w:p w14:paraId="78B6F95D" w14:textId="1E5BDF1B" w:rsidR="0047459B" w:rsidRDefault="003C6E2B" w:rsidP="0018614F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Owen Stearns</w:t>
            </w:r>
          </w:p>
        </w:tc>
        <w:tc>
          <w:tcPr>
            <w:tcW w:w="1129" w:type="dxa"/>
            <w:vAlign w:val="center"/>
          </w:tcPr>
          <w:p w14:paraId="1E8952C8" w14:textId="6EB0840C" w:rsidR="0047459B" w:rsidRDefault="006B3940" w:rsidP="00A94C98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1:15</w:t>
            </w:r>
            <w:r w:rsidR="003C6E2B">
              <w:rPr>
                <w:rFonts w:asciiTheme="minorHAnsi" w:hAnsiTheme="minorHAnsi"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2300" w:type="dxa"/>
            <w:vAlign w:val="center"/>
          </w:tcPr>
          <w:p w14:paraId="15398F03" w14:textId="04C6A24B" w:rsidR="0047459B" w:rsidRDefault="0047459B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114" w:type="dxa"/>
            <w:vAlign w:val="center"/>
          </w:tcPr>
          <w:p w14:paraId="5C301D16" w14:textId="534CDA4E" w:rsidR="0047459B" w:rsidRDefault="0047459B" w:rsidP="00416D60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14:paraId="63CA47FE" w14:textId="77777777" w:rsidR="003C7915" w:rsidRPr="00E90171" w:rsidRDefault="003C7915" w:rsidP="003940FD">
      <w:pPr>
        <w:rPr>
          <w:rFonts w:asciiTheme="minorHAnsi" w:hAnsiTheme="minorHAnsi"/>
          <w:b/>
          <w:sz w:val="22"/>
          <w:szCs w:val="22"/>
        </w:rPr>
      </w:pPr>
    </w:p>
    <w:p w14:paraId="3AAA39E0" w14:textId="77777777" w:rsidR="00A55EEF" w:rsidRDefault="00A55EEF" w:rsidP="00A55EEF">
      <w:pPr>
        <w:rPr>
          <w:rFonts w:asciiTheme="minorHAnsi" w:hAnsiTheme="minorHAnsi"/>
          <w:sz w:val="22"/>
          <w:szCs w:val="22"/>
        </w:rPr>
      </w:pPr>
    </w:p>
    <w:p w14:paraId="067F2685" w14:textId="20BD5132" w:rsidR="00341CEB" w:rsidRDefault="00341CEB" w:rsidP="00A55EEF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Future Meetings</w:t>
      </w:r>
    </w:p>
    <w:p w14:paraId="4DD64A16" w14:textId="72024470" w:rsidR="00341CEB" w:rsidRPr="00341CEB" w:rsidRDefault="006B3940" w:rsidP="00A55EE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NNUAL MEETING: </w:t>
      </w:r>
      <w:r>
        <w:rPr>
          <w:rFonts w:asciiTheme="minorHAnsi" w:hAnsiTheme="minorHAnsi"/>
          <w:sz w:val="22"/>
          <w:szCs w:val="22"/>
        </w:rPr>
        <w:br/>
      </w:r>
      <w:r w:rsidR="00341CEB">
        <w:rPr>
          <w:rFonts w:asciiTheme="minorHAnsi" w:hAnsiTheme="minorHAnsi"/>
          <w:sz w:val="22"/>
          <w:szCs w:val="22"/>
        </w:rPr>
        <w:t>Tuesday, June 7, 2016, 6:30-8:30 pm, Excel Academy – Orient Heights, 1150 Saratoga Street, East Boston</w:t>
      </w:r>
    </w:p>
    <w:p w14:paraId="0030DF92" w14:textId="77777777" w:rsidR="0090672D" w:rsidRDefault="0090672D" w:rsidP="0090672D">
      <w:pPr>
        <w:rPr>
          <w:rFonts w:asciiTheme="minorHAnsi" w:hAnsiTheme="minorHAnsi"/>
          <w:b/>
          <w:sz w:val="22"/>
          <w:szCs w:val="22"/>
        </w:rPr>
      </w:pPr>
      <w:bookmarkStart w:id="0" w:name="_GoBack"/>
      <w:bookmarkEnd w:id="0"/>
    </w:p>
    <w:sectPr w:rsidR="0090672D" w:rsidSect="00BC601C">
      <w:headerReference w:type="default" r:id="rId9"/>
      <w:pgSz w:w="12240" w:h="15840"/>
      <w:pgMar w:top="907" w:right="576" w:bottom="108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F9C7A2" w14:textId="77777777" w:rsidR="00370739" w:rsidRDefault="00370739" w:rsidP="000C0425">
      <w:r>
        <w:separator/>
      </w:r>
    </w:p>
  </w:endnote>
  <w:endnote w:type="continuationSeparator" w:id="0">
    <w:p w14:paraId="6EF86298" w14:textId="77777777" w:rsidR="00370739" w:rsidRDefault="00370739" w:rsidP="000C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LuzSans-Book"/>
    <w:panose1 w:val="00000000000000000000"/>
    <w:charset w:val="00"/>
    <w:family w:val="roman"/>
    <w:notTrueType/>
    <w:pitch w:val="default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E7974E" w14:textId="77777777" w:rsidR="00370739" w:rsidRDefault="00370739" w:rsidP="000C0425">
      <w:r>
        <w:separator/>
      </w:r>
    </w:p>
  </w:footnote>
  <w:footnote w:type="continuationSeparator" w:id="0">
    <w:p w14:paraId="313D1056" w14:textId="77777777" w:rsidR="00370739" w:rsidRDefault="00370739" w:rsidP="000C0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84563C" w14:textId="0050A99C" w:rsidR="00370739" w:rsidRDefault="00370739" w:rsidP="000C0425">
    <w:pPr>
      <w:pStyle w:val="Header"/>
      <w:jc w:val="center"/>
    </w:pPr>
    <w:r>
      <w:rPr>
        <w:noProof/>
      </w:rPr>
      <w:drawing>
        <wp:inline distT="0" distB="0" distL="0" distR="0" wp14:anchorId="31877973" wp14:editId="28BF4935">
          <wp:extent cx="2600325" cy="98533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xcel Blue 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4722" cy="9870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573150"/>
    <w:multiLevelType w:val="hybridMultilevel"/>
    <w:tmpl w:val="CE44A012"/>
    <w:lvl w:ilvl="0" w:tplc="11A64A54">
      <w:start w:val="3"/>
      <w:numFmt w:val="bullet"/>
      <w:lvlText w:val="-"/>
      <w:lvlJc w:val="left"/>
      <w:pPr>
        <w:ind w:left="36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E3029D4"/>
    <w:multiLevelType w:val="hybridMultilevel"/>
    <w:tmpl w:val="4322F1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3013E1"/>
    <w:multiLevelType w:val="hybridMultilevel"/>
    <w:tmpl w:val="9AC879A6"/>
    <w:lvl w:ilvl="0" w:tplc="63A402F4">
      <w:start w:val="2016"/>
      <w:numFmt w:val="bullet"/>
      <w:lvlText w:val="-"/>
      <w:lvlJc w:val="left"/>
      <w:pPr>
        <w:ind w:left="25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>
    <w:nsid w:val="3EEE650F"/>
    <w:multiLevelType w:val="hybridMultilevel"/>
    <w:tmpl w:val="0E788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426B47"/>
    <w:multiLevelType w:val="hybridMultilevel"/>
    <w:tmpl w:val="4D5AF0BE"/>
    <w:lvl w:ilvl="0" w:tplc="9424C46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CDB15CD"/>
    <w:multiLevelType w:val="hybridMultilevel"/>
    <w:tmpl w:val="DB46D006"/>
    <w:lvl w:ilvl="0" w:tplc="E132C54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zNTQ2NLYwNDI1NzFR0lEKTi0uzszPAykwqgUAgHfe+CwAAAA="/>
  </w:docVars>
  <w:rsids>
    <w:rsidRoot w:val="00AC2950"/>
    <w:rsid w:val="00017E58"/>
    <w:rsid w:val="0004243B"/>
    <w:rsid w:val="00046491"/>
    <w:rsid w:val="0005785C"/>
    <w:rsid w:val="000608A0"/>
    <w:rsid w:val="00082EB0"/>
    <w:rsid w:val="000868C4"/>
    <w:rsid w:val="000915DB"/>
    <w:rsid w:val="00091F8E"/>
    <w:rsid w:val="000A14CA"/>
    <w:rsid w:val="000B1203"/>
    <w:rsid w:val="000C0425"/>
    <w:rsid w:val="000C3178"/>
    <w:rsid w:val="000E261C"/>
    <w:rsid w:val="000E2C9A"/>
    <w:rsid w:val="000E5930"/>
    <w:rsid w:val="000F0E7B"/>
    <w:rsid w:val="0010340E"/>
    <w:rsid w:val="00106EDB"/>
    <w:rsid w:val="001107B8"/>
    <w:rsid w:val="001170AA"/>
    <w:rsid w:val="001276C4"/>
    <w:rsid w:val="0013591A"/>
    <w:rsid w:val="00142C5C"/>
    <w:rsid w:val="00143804"/>
    <w:rsid w:val="00144A98"/>
    <w:rsid w:val="00152C01"/>
    <w:rsid w:val="001678C8"/>
    <w:rsid w:val="001834ED"/>
    <w:rsid w:val="0018614F"/>
    <w:rsid w:val="001A21EB"/>
    <w:rsid w:val="001B1C89"/>
    <w:rsid w:val="001C0497"/>
    <w:rsid w:val="001C2553"/>
    <w:rsid w:val="001C6D64"/>
    <w:rsid w:val="001D0CD9"/>
    <w:rsid w:val="001E1138"/>
    <w:rsid w:val="001F2F32"/>
    <w:rsid w:val="001F5688"/>
    <w:rsid w:val="001F6D0C"/>
    <w:rsid w:val="00213046"/>
    <w:rsid w:val="00220577"/>
    <w:rsid w:val="00220B04"/>
    <w:rsid w:val="00241C25"/>
    <w:rsid w:val="00251597"/>
    <w:rsid w:val="00262E79"/>
    <w:rsid w:val="00282E64"/>
    <w:rsid w:val="0029451B"/>
    <w:rsid w:val="002A5D60"/>
    <w:rsid w:val="002C5456"/>
    <w:rsid w:val="002D098A"/>
    <w:rsid w:val="002E0998"/>
    <w:rsid w:val="002F0B52"/>
    <w:rsid w:val="002F6AFF"/>
    <w:rsid w:val="003051BF"/>
    <w:rsid w:val="00341CEB"/>
    <w:rsid w:val="00346A18"/>
    <w:rsid w:val="00357614"/>
    <w:rsid w:val="00370739"/>
    <w:rsid w:val="00387A86"/>
    <w:rsid w:val="00390621"/>
    <w:rsid w:val="003940FD"/>
    <w:rsid w:val="003B2AD8"/>
    <w:rsid w:val="003B5440"/>
    <w:rsid w:val="003C5025"/>
    <w:rsid w:val="003C6E2B"/>
    <w:rsid w:val="003C7915"/>
    <w:rsid w:val="003D3E88"/>
    <w:rsid w:val="003D4A27"/>
    <w:rsid w:val="003E06AD"/>
    <w:rsid w:val="003E265F"/>
    <w:rsid w:val="003E5C88"/>
    <w:rsid w:val="003E6E8D"/>
    <w:rsid w:val="00414655"/>
    <w:rsid w:val="00415BC9"/>
    <w:rsid w:val="00416D60"/>
    <w:rsid w:val="00422A30"/>
    <w:rsid w:val="00427B7F"/>
    <w:rsid w:val="00430092"/>
    <w:rsid w:val="004345F1"/>
    <w:rsid w:val="0047459B"/>
    <w:rsid w:val="004A140D"/>
    <w:rsid w:val="004D7003"/>
    <w:rsid w:val="004D723D"/>
    <w:rsid w:val="004F0DF2"/>
    <w:rsid w:val="00531FC5"/>
    <w:rsid w:val="00555E54"/>
    <w:rsid w:val="0056340B"/>
    <w:rsid w:val="00567CEC"/>
    <w:rsid w:val="00570769"/>
    <w:rsid w:val="0057128F"/>
    <w:rsid w:val="0057668F"/>
    <w:rsid w:val="00580039"/>
    <w:rsid w:val="00585DA7"/>
    <w:rsid w:val="005A0DEA"/>
    <w:rsid w:val="005A31C1"/>
    <w:rsid w:val="005B25AA"/>
    <w:rsid w:val="00606F50"/>
    <w:rsid w:val="006074C0"/>
    <w:rsid w:val="00625B9E"/>
    <w:rsid w:val="0062714F"/>
    <w:rsid w:val="00633A42"/>
    <w:rsid w:val="00634F7B"/>
    <w:rsid w:val="006351BC"/>
    <w:rsid w:val="006544E8"/>
    <w:rsid w:val="006623B1"/>
    <w:rsid w:val="006A168F"/>
    <w:rsid w:val="006B3940"/>
    <w:rsid w:val="006B4532"/>
    <w:rsid w:val="006D2FFA"/>
    <w:rsid w:val="006D4F4B"/>
    <w:rsid w:val="006D73F0"/>
    <w:rsid w:val="006F3A22"/>
    <w:rsid w:val="006F6362"/>
    <w:rsid w:val="007006E0"/>
    <w:rsid w:val="007012E7"/>
    <w:rsid w:val="00701DCB"/>
    <w:rsid w:val="00702593"/>
    <w:rsid w:val="00717169"/>
    <w:rsid w:val="00721810"/>
    <w:rsid w:val="00722DD3"/>
    <w:rsid w:val="00734285"/>
    <w:rsid w:val="00735548"/>
    <w:rsid w:val="00745A2D"/>
    <w:rsid w:val="007637CC"/>
    <w:rsid w:val="00766050"/>
    <w:rsid w:val="00776E8E"/>
    <w:rsid w:val="007916C5"/>
    <w:rsid w:val="007A19E6"/>
    <w:rsid w:val="007B0BAB"/>
    <w:rsid w:val="007C1C6F"/>
    <w:rsid w:val="007C4659"/>
    <w:rsid w:val="007C7D98"/>
    <w:rsid w:val="007E599C"/>
    <w:rsid w:val="007F65B3"/>
    <w:rsid w:val="007F7F51"/>
    <w:rsid w:val="00805D9E"/>
    <w:rsid w:val="00825C4B"/>
    <w:rsid w:val="00840B76"/>
    <w:rsid w:val="008809F3"/>
    <w:rsid w:val="00882E1A"/>
    <w:rsid w:val="00885970"/>
    <w:rsid w:val="00886485"/>
    <w:rsid w:val="00893313"/>
    <w:rsid w:val="00896EB4"/>
    <w:rsid w:val="008E1E89"/>
    <w:rsid w:val="008E5602"/>
    <w:rsid w:val="008F4463"/>
    <w:rsid w:val="0090672D"/>
    <w:rsid w:val="00945443"/>
    <w:rsid w:val="00950D60"/>
    <w:rsid w:val="00951C6E"/>
    <w:rsid w:val="009549E6"/>
    <w:rsid w:val="00957163"/>
    <w:rsid w:val="009826E5"/>
    <w:rsid w:val="009A46AC"/>
    <w:rsid w:val="009B67A3"/>
    <w:rsid w:val="009B754B"/>
    <w:rsid w:val="009C3A4F"/>
    <w:rsid w:val="009E00CF"/>
    <w:rsid w:val="009E6D2C"/>
    <w:rsid w:val="009F4C65"/>
    <w:rsid w:val="009F69A9"/>
    <w:rsid w:val="00A148D6"/>
    <w:rsid w:val="00A15158"/>
    <w:rsid w:val="00A16DA6"/>
    <w:rsid w:val="00A20F34"/>
    <w:rsid w:val="00A21390"/>
    <w:rsid w:val="00A40F42"/>
    <w:rsid w:val="00A54766"/>
    <w:rsid w:val="00A55EEF"/>
    <w:rsid w:val="00A8478E"/>
    <w:rsid w:val="00A86E6F"/>
    <w:rsid w:val="00A87CD7"/>
    <w:rsid w:val="00A93D06"/>
    <w:rsid w:val="00A94C98"/>
    <w:rsid w:val="00AA0518"/>
    <w:rsid w:val="00AA7480"/>
    <w:rsid w:val="00AB31ED"/>
    <w:rsid w:val="00AB5E31"/>
    <w:rsid w:val="00AC04FE"/>
    <w:rsid w:val="00AC2950"/>
    <w:rsid w:val="00AC613E"/>
    <w:rsid w:val="00AC7CFA"/>
    <w:rsid w:val="00AF3D00"/>
    <w:rsid w:val="00B0538E"/>
    <w:rsid w:val="00B12464"/>
    <w:rsid w:val="00B1735A"/>
    <w:rsid w:val="00B2616E"/>
    <w:rsid w:val="00B30068"/>
    <w:rsid w:val="00B31350"/>
    <w:rsid w:val="00B31799"/>
    <w:rsid w:val="00B35622"/>
    <w:rsid w:val="00B53723"/>
    <w:rsid w:val="00B545F2"/>
    <w:rsid w:val="00B6134C"/>
    <w:rsid w:val="00B74AB6"/>
    <w:rsid w:val="00B86DAC"/>
    <w:rsid w:val="00B9607C"/>
    <w:rsid w:val="00BC601C"/>
    <w:rsid w:val="00C15F47"/>
    <w:rsid w:val="00C247B8"/>
    <w:rsid w:val="00C37AA8"/>
    <w:rsid w:val="00C43B98"/>
    <w:rsid w:val="00C705A4"/>
    <w:rsid w:val="00C77C56"/>
    <w:rsid w:val="00C9632B"/>
    <w:rsid w:val="00CB6003"/>
    <w:rsid w:val="00CB619C"/>
    <w:rsid w:val="00CC0908"/>
    <w:rsid w:val="00CC38A5"/>
    <w:rsid w:val="00CD0291"/>
    <w:rsid w:val="00CF44EA"/>
    <w:rsid w:val="00CF57CF"/>
    <w:rsid w:val="00CF6547"/>
    <w:rsid w:val="00CF7B2A"/>
    <w:rsid w:val="00D179BE"/>
    <w:rsid w:val="00D27EF2"/>
    <w:rsid w:val="00D34DDE"/>
    <w:rsid w:val="00D4478D"/>
    <w:rsid w:val="00D46690"/>
    <w:rsid w:val="00D54E96"/>
    <w:rsid w:val="00D673C3"/>
    <w:rsid w:val="00D7055B"/>
    <w:rsid w:val="00D77620"/>
    <w:rsid w:val="00D8006D"/>
    <w:rsid w:val="00D81FE7"/>
    <w:rsid w:val="00D8545F"/>
    <w:rsid w:val="00DA3493"/>
    <w:rsid w:val="00DA666F"/>
    <w:rsid w:val="00DB4E4A"/>
    <w:rsid w:val="00DD573A"/>
    <w:rsid w:val="00DF296A"/>
    <w:rsid w:val="00E04767"/>
    <w:rsid w:val="00E154E6"/>
    <w:rsid w:val="00E1624A"/>
    <w:rsid w:val="00E22CD7"/>
    <w:rsid w:val="00E24E54"/>
    <w:rsid w:val="00E26455"/>
    <w:rsid w:val="00E35175"/>
    <w:rsid w:val="00E36A11"/>
    <w:rsid w:val="00E402F8"/>
    <w:rsid w:val="00E51427"/>
    <w:rsid w:val="00E51E05"/>
    <w:rsid w:val="00E5774A"/>
    <w:rsid w:val="00E6733D"/>
    <w:rsid w:val="00E82771"/>
    <w:rsid w:val="00E86E8B"/>
    <w:rsid w:val="00E90171"/>
    <w:rsid w:val="00E92C02"/>
    <w:rsid w:val="00EB4C03"/>
    <w:rsid w:val="00EC1174"/>
    <w:rsid w:val="00ED5382"/>
    <w:rsid w:val="00EF1AD8"/>
    <w:rsid w:val="00EF4968"/>
    <w:rsid w:val="00EF6427"/>
    <w:rsid w:val="00F15D5C"/>
    <w:rsid w:val="00F338B8"/>
    <w:rsid w:val="00F368D7"/>
    <w:rsid w:val="00F46531"/>
    <w:rsid w:val="00F47816"/>
    <w:rsid w:val="00F511A4"/>
    <w:rsid w:val="00F718C8"/>
    <w:rsid w:val="00F774C0"/>
    <w:rsid w:val="00F777BF"/>
    <w:rsid w:val="00F90858"/>
    <w:rsid w:val="00F93E11"/>
    <w:rsid w:val="00FD4829"/>
    <w:rsid w:val="00FD6F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29E1E6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603483"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2B3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45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C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5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0C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0425"/>
    <w:rPr>
      <w:rFonts w:ascii="Garamond" w:hAnsi="Garamond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C0425"/>
    <w:rPr>
      <w:rFonts w:ascii="Verdana" w:eastAsiaTheme="minorHAnsi" w:hAnsi="Verdana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0425"/>
    <w:rPr>
      <w:rFonts w:ascii="Verdana" w:eastAsiaTheme="minorHAnsi" w:hAnsi="Verdana"/>
    </w:rPr>
  </w:style>
  <w:style w:type="character" w:styleId="CommentReference">
    <w:name w:val="annotation reference"/>
    <w:basedOn w:val="DefaultParagraphFont"/>
    <w:rsid w:val="001A21EB"/>
    <w:rPr>
      <w:sz w:val="18"/>
      <w:szCs w:val="18"/>
    </w:rPr>
  </w:style>
  <w:style w:type="paragraph" w:styleId="CommentText">
    <w:name w:val="annotation text"/>
    <w:basedOn w:val="Normal"/>
    <w:link w:val="CommentTextChar"/>
    <w:rsid w:val="001A21EB"/>
  </w:style>
  <w:style w:type="character" w:customStyle="1" w:styleId="CommentTextChar">
    <w:name w:val="Comment Text Char"/>
    <w:basedOn w:val="DefaultParagraphFont"/>
    <w:link w:val="CommentText"/>
    <w:rsid w:val="001A21EB"/>
    <w:rPr>
      <w:rFonts w:ascii="Garamond" w:hAnsi="Garamond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A21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A21EB"/>
    <w:rPr>
      <w:rFonts w:ascii="Garamond" w:hAnsi="Garamond"/>
      <w:b/>
      <w:bCs/>
      <w:sz w:val="24"/>
      <w:szCs w:val="24"/>
    </w:rPr>
  </w:style>
  <w:style w:type="table" w:styleId="TableGrid">
    <w:name w:val="Table Grid"/>
    <w:basedOn w:val="TableNormal"/>
    <w:rsid w:val="00F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43B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603483"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2B3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45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C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5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0C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0425"/>
    <w:rPr>
      <w:rFonts w:ascii="Garamond" w:hAnsi="Garamond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C0425"/>
    <w:rPr>
      <w:rFonts w:ascii="Verdana" w:eastAsiaTheme="minorHAnsi" w:hAnsi="Verdana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0425"/>
    <w:rPr>
      <w:rFonts w:ascii="Verdana" w:eastAsiaTheme="minorHAnsi" w:hAnsi="Verdana"/>
    </w:rPr>
  </w:style>
  <w:style w:type="character" w:styleId="CommentReference">
    <w:name w:val="annotation reference"/>
    <w:basedOn w:val="DefaultParagraphFont"/>
    <w:rsid w:val="001A21EB"/>
    <w:rPr>
      <w:sz w:val="18"/>
      <w:szCs w:val="18"/>
    </w:rPr>
  </w:style>
  <w:style w:type="paragraph" w:styleId="CommentText">
    <w:name w:val="annotation text"/>
    <w:basedOn w:val="Normal"/>
    <w:link w:val="CommentTextChar"/>
    <w:rsid w:val="001A21EB"/>
  </w:style>
  <w:style w:type="character" w:customStyle="1" w:styleId="CommentTextChar">
    <w:name w:val="Comment Text Char"/>
    <w:basedOn w:val="DefaultParagraphFont"/>
    <w:link w:val="CommentText"/>
    <w:rsid w:val="001A21EB"/>
    <w:rPr>
      <w:rFonts w:ascii="Garamond" w:hAnsi="Garamond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A21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A21EB"/>
    <w:rPr>
      <w:rFonts w:ascii="Garamond" w:hAnsi="Garamond"/>
      <w:b/>
      <w:bCs/>
      <w:sz w:val="24"/>
      <w:szCs w:val="24"/>
    </w:rPr>
  </w:style>
  <w:style w:type="table" w:styleId="TableGrid">
    <w:name w:val="Table Grid"/>
    <w:basedOn w:val="TableNormal"/>
    <w:rsid w:val="00F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43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571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6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3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F5D8E93-85FE-4B72-BEBD-8E2B1EC0D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J Clinton Foundation</Company>
  <LinksUpToDate>false</LinksUpToDate>
  <CharactersWithSpaces>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Ellis</dc:creator>
  <cp:lastModifiedBy>Shane Dunn</cp:lastModifiedBy>
  <cp:revision>3</cp:revision>
  <cp:lastPrinted>2016-05-17T20:14:00Z</cp:lastPrinted>
  <dcterms:created xsi:type="dcterms:W3CDTF">2016-05-18T20:53:00Z</dcterms:created>
  <dcterms:modified xsi:type="dcterms:W3CDTF">2016-05-18T20:54:00Z</dcterms:modified>
</cp:coreProperties>
</file>